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3D8" w:rsidRDefault="004923D8" w:rsidP="004923D8">
      <w:pPr>
        <w:pStyle w:val="NoSpacing"/>
        <w:rPr>
          <w:rFonts w:ascii="Times New Roman" w:hAnsi="Times New Roman" w:cs="Times New Roman"/>
          <w:b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sz w:val="32"/>
          <w:szCs w:val="24"/>
          <w:u w:val="single"/>
        </w:rPr>
        <w:t>1</w:t>
      </w:r>
      <w:r>
        <w:rPr>
          <w:rFonts w:ascii="Times New Roman" w:hAnsi="Times New Roman" w:cs="Times New Roman"/>
          <w:b/>
          <w:sz w:val="32"/>
          <w:szCs w:val="24"/>
          <w:u w:val="single"/>
          <w:vertAlign w:val="superscript"/>
        </w:rPr>
        <w:t>st</w:t>
      </w:r>
      <w:r>
        <w:rPr>
          <w:rFonts w:ascii="Times New Roman" w:hAnsi="Times New Roman" w:cs="Times New Roman"/>
          <w:b/>
          <w:sz w:val="32"/>
          <w:szCs w:val="24"/>
          <w:u w:val="single"/>
        </w:rPr>
        <w:t xml:space="preserve"> Sprint</w:t>
      </w:r>
    </w:p>
    <w:p w:rsidR="00635EA2" w:rsidRPr="005A7589" w:rsidRDefault="00447E51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bookmarkStart w:id="0" w:name="_GoBack"/>
      <w:bookmarkEnd w:id="0"/>
      <w:r w:rsidRPr="005A7589">
        <w:rPr>
          <w:rFonts w:ascii="Times New Roman" w:hAnsi="Times New Roman" w:cs="Times New Roman"/>
          <w:b/>
          <w:sz w:val="32"/>
          <w:szCs w:val="32"/>
          <w:u w:val="single"/>
        </w:rPr>
        <w:t>Spring Planning Meeting</w:t>
      </w:r>
    </w:p>
    <w:p w:rsidR="00447E51" w:rsidRDefault="00DA5CF4" w:rsidP="005A75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A7589">
        <w:rPr>
          <w:rFonts w:ascii="Times New Roman" w:hAnsi="Times New Roman" w:cs="Times New Roman"/>
          <w:sz w:val="28"/>
          <w:szCs w:val="28"/>
        </w:rPr>
        <w:t>The overall Bus Ticketing System epics were breakdown into several user stories in the product backlog:</w:t>
      </w:r>
    </w:p>
    <w:p w:rsidR="005A7589" w:rsidRPr="005A7589" w:rsidRDefault="005A7589" w:rsidP="005A7589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8365" w:type="dxa"/>
        <w:tblInd w:w="985" w:type="dxa"/>
        <w:tblLook w:val="04A0" w:firstRow="1" w:lastRow="0" w:firstColumn="1" w:lastColumn="0" w:noHBand="0" w:noVBand="1"/>
      </w:tblPr>
      <w:tblGrid>
        <w:gridCol w:w="3330"/>
        <w:gridCol w:w="5035"/>
      </w:tblGrid>
      <w:tr w:rsidR="00F51A49" w:rsidTr="004139C5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Epics title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tabs>
                <w:tab w:val="center" w:pos="2036"/>
              </w:tabs>
              <w:spacing w:line="240" w:lineRule="auto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User stories titl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ab/>
            </w:r>
          </w:p>
        </w:tc>
      </w:tr>
      <w:tr w:rsidR="00904D99" w:rsidTr="00472F06"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login page</w:t>
            </w:r>
          </w:p>
        </w:tc>
      </w:tr>
      <w:tr w:rsidR="00904D99" w:rsidTr="00472F06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member</w:t>
            </w:r>
          </w:p>
        </w:tc>
      </w:tr>
      <w:tr w:rsidR="00904D99" w:rsidTr="00472F06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904D99" w:rsidRDefault="00904D9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member</w:t>
            </w:r>
          </w:p>
        </w:tc>
      </w:tr>
      <w:tr w:rsidR="00904D99" w:rsidTr="00472F06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904D99" w:rsidRDefault="00904D9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member</w:t>
            </w:r>
          </w:p>
        </w:tc>
      </w:tr>
      <w:tr w:rsidR="00904D99" w:rsidTr="00472F06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904D99" w:rsidRDefault="00904D9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member</w:t>
            </w:r>
          </w:p>
        </w:tc>
      </w:tr>
      <w:tr w:rsidR="00904D99" w:rsidTr="00472F06"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4D99" w:rsidRDefault="00904D9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D99" w:rsidRDefault="00904D9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51A49" w:rsidTr="004139C5"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servation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reservation</w:t>
            </w:r>
          </w:p>
        </w:tc>
      </w:tr>
      <w:tr w:rsidR="00F51A49" w:rsidTr="004139C5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51A49" w:rsidRDefault="00F51A4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reservation</w:t>
            </w:r>
          </w:p>
        </w:tc>
      </w:tr>
      <w:tr w:rsidR="00F51A49" w:rsidTr="004139C5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51A49" w:rsidRDefault="00F51A4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reservation</w:t>
            </w:r>
          </w:p>
        </w:tc>
      </w:tr>
      <w:tr w:rsidR="00F51A49" w:rsidTr="004139C5"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A49" w:rsidRDefault="00F51A4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reservation</w:t>
            </w:r>
          </w:p>
        </w:tc>
      </w:tr>
      <w:tr w:rsidR="00F51A49" w:rsidTr="004139C5"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yment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payment</w:t>
            </w:r>
          </w:p>
        </w:tc>
      </w:tr>
      <w:tr w:rsidR="00F51A49" w:rsidTr="004139C5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51A49" w:rsidRDefault="00F51A4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A49" w:rsidRDefault="00B32234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payment</w:t>
            </w:r>
          </w:p>
        </w:tc>
      </w:tr>
      <w:tr w:rsidR="00B32234" w:rsidTr="004139C5"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2234" w:rsidRDefault="00B32234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234" w:rsidRDefault="00B32234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payment</w:t>
            </w:r>
          </w:p>
        </w:tc>
      </w:tr>
      <w:tr w:rsidR="00F51A49" w:rsidTr="004139C5"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A49" w:rsidRDefault="00F51A4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A49" w:rsidRDefault="00B32234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payment</w:t>
            </w:r>
          </w:p>
        </w:tc>
      </w:tr>
      <w:tr w:rsidR="00B32234" w:rsidTr="004139C5"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aff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Staff</w:t>
            </w:r>
          </w:p>
        </w:tc>
      </w:tr>
      <w:tr w:rsidR="00B32234" w:rsidTr="004139C5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32234" w:rsidRDefault="00B32234" w:rsidP="00B32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Staff</w:t>
            </w:r>
          </w:p>
        </w:tc>
      </w:tr>
      <w:tr w:rsidR="00B32234" w:rsidTr="004139C5"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32234" w:rsidRDefault="00B32234" w:rsidP="00B32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Staff</w:t>
            </w:r>
          </w:p>
        </w:tc>
      </w:tr>
      <w:tr w:rsidR="00B32234" w:rsidTr="004139C5"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2234" w:rsidRDefault="00B32234" w:rsidP="00B32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Staff</w:t>
            </w:r>
          </w:p>
        </w:tc>
      </w:tr>
      <w:tr w:rsidR="00B32234" w:rsidTr="004139C5"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hedule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Schedule</w:t>
            </w:r>
          </w:p>
        </w:tc>
      </w:tr>
      <w:tr w:rsidR="00B32234" w:rsidTr="004139C5">
        <w:tc>
          <w:tcPr>
            <w:tcW w:w="33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2234" w:rsidRDefault="00B32234" w:rsidP="00B32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Schedule</w:t>
            </w:r>
          </w:p>
        </w:tc>
      </w:tr>
      <w:tr w:rsidR="00B32234" w:rsidTr="004139C5">
        <w:tc>
          <w:tcPr>
            <w:tcW w:w="33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2234" w:rsidRDefault="00B32234" w:rsidP="00B32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Schedule</w:t>
            </w:r>
          </w:p>
        </w:tc>
      </w:tr>
      <w:tr w:rsidR="00B32234" w:rsidTr="004139C5">
        <w:tc>
          <w:tcPr>
            <w:tcW w:w="33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2234" w:rsidRDefault="00B32234" w:rsidP="00B32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234" w:rsidRDefault="00B32234" w:rsidP="00B32234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Schedule</w:t>
            </w:r>
          </w:p>
        </w:tc>
      </w:tr>
      <w:tr w:rsidR="00F51A49" w:rsidTr="004139C5">
        <w:tc>
          <w:tcPr>
            <w:tcW w:w="33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A49" w:rsidRDefault="00F51A49" w:rsidP="00782C5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35" w:type="dxa"/>
            <w:hideMark/>
          </w:tcPr>
          <w:p w:rsidR="00F51A49" w:rsidRDefault="00F51A49" w:rsidP="00782C5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B32234" w:rsidRDefault="00B3223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br w:type="page"/>
      </w:r>
    </w:p>
    <w:p w:rsidR="00DA5CF4" w:rsidRDefault="005A7589" w:rsidP="005A75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A7589">
        <w:rPr>
          <w:rFonts w:ascii="Times New Roman" w:hAnsi="Times New Roman" w:cs="Times New Roman"/>
          <w:sz w:val="28"/>
          <w:szCs w:val="28"/>
        </w:rPr>
        <w:lastRenderedPageBreak/>
        <w:t>For the first sprint, the user stories are shown as below:</w:t>
      </w:r>
    </w:p>
    <w:p w:rsidR="005A7589" w:rsidRPr="005A7589" w:rsidRDefault="005A7589" w:rsidP="005A7589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Ind w:w="1345" w:type="dxa"/>
        <w:tblLook w:val="04A0" w:firstRow="1" w:lastRow="0" w:firstColumn="1" w:lastColumn="0" w:noHBand="0" w:noVBand="1"/>
      </w:tblPr>
      <w:tblGrid>
        <w:gridCol w:w="6570"/>
      </w:tblGrid>
      <w:tr w:rsidR="005A7589" w:rsidTr="004139C5">
        <w:tc>
          <w:tcPr>
            <w:tcW w:w="6570" w:type="dxa"/>
          </w:tcPr>
          <w:p w:rsidR="005A7589" w:rsidRPr="005A7589" w:rsidRDefault="005A758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User stories title</w:t>
            </w:r>
          </w:p>
        </w:tc>
      </w:tr>
      <w:tr w:rsidR="005A7589" w:rsidTr="004139C5">
        <w:tc>
          <w:tcPr>
            <w:tcW w:w="6570" w:type="dxa"/>
          </w:tcPr>
          <w:p w:rsidR="005A7589" w:rsidRPr="00904D99" w:rsidRDefault="00904D99" w:rsidP="00904D9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login page</w:t>
            </w:r>
          </w:p>
        </w:tc>
      </w:tr>
      <w:tr w:rsidR="00904D99" w:rsidTr="004139C5">
        <w:tc>
          <w:tcPr>
            <w:tcW w:w="6570" w:type="dxa"/>
          </w:tcPr>
          <w:p w:rsidR="00904D99" w:rsidRPr="00904D99" w:rsidRDefault="00904D99" w:rsidP="00904D9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member</w:t>
            </w:r>
          </w:p>
        </w:tc>
      </w:tr>
      <w:tr w:rsidR="00904D99" w:rsidTr="004139C5">
        <w:tc>
          <w:tcPr>
            <w:tcW w:w="6570" w:type="dxa"/>
          </w:tcPr>
          <w:p w:rsidR="00904D99" w:rsidRPr="00904D99" w:rsidRDefault="00904D99" w:rsidP="00904D9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member</w:t>
            </w:r>
          </w:p>
        </w:tc>
      </w:tr>
      <w:tr w:rsidR="00904D99" w:rsidTr="004139C5">
        <w:tc>
          <w:tcPr>
            <w:tcW w:w="6570" w:type="dxa"/>
          </w:tcPr>
          <w:p w:rsidR="00904D99" w:rsidRPr="00904D99" w:rsidRDefault="00904D99" w:rsidP="00904D9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member</w:t>
            </w:r>
          </w:p>
        </w:tc>
      </w:tr>
      <w:tr w:rsidR="00904D99" w:rsidTr="004139C5">
        <w:tc>
          <w:tcPr>
            <w:tcW w:w="6570" w:type="dxa"/>
          </w:tcPr>
          <w:p w:rsidR="00904D99" w:rsidRPr="00904D99" w:rsidRDefault="00904D99" w:rsidP="00904D9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member</w:t>
            </w:r>
          </w:p>
        </w:tc>
      </w:tr>
    </w:tbl>
    <w:p w:rsidR="005A7589" w:rsidRDefault="005A7589">
      <w:pPr>
        <w:rPr>
          <w:rFonts w:ascii="Times New Roman" w:hAnsi="Times New Roman" w:cs="Times New Roman"/>
          <w:sz w:val="28"/>
          <w:szCs w:val="28"/>
        </w:rPr>
      </w:pPr>
    </w:p>
    <w:p w:rsidR="005A7589" w:rsidRDefault="005A7589" w:rsidP="005A758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that, each user story was </w:t>
      </w:r>
      <w:r w:rsidR="00D83AFC">
        <w:rPr>
          <w:rFonts w:ascii="Times New Roman" w:hAnsi="Times New Roman" w:cs="Times New Roman"/>
          <w:sz w:val="28"/>
          <w:szCs w:val="28"/>
        </w:rPr>
        <w:t>measure</w:t>
      </w:r>
      <w:r>
        <w:rPr>
          <w:rFonts w:ascii="Times New Roman" w:hAnsi="Times New Roman" w:cs="Times New Roman"/>
          <w:sz w:val="28"/>
          <w:szCs w:val="28"/>
        </w:rPr>
        <w:t xml:space="preserve"> how difficult the function is for the developers to </w:t>
      </w:r>
      <w:r w:rsidR="00D83AFC">
        <w:rPr>
          <w:rFonts w:ascii="Times New Roman" w:hAnsi="Times New Roman" w:cs="Times New Roman"/>
          <w:sz w:val="28"/>
          <w:szCs w:val="28"/>
        </w:rPr>
        <w:t>create</w:t>
      </w:r>
      <w:r>
        <w:rPr>
          <w:rFonts w:ascii="Times New Roman" w:hAnsi="Times New Roman" w:cs="Times New Roman"/>
          <w:sz w:val="28"/>
          <w:szCs w:val="28"/>
        </w:rPr>
        <w:t xml:space="preserve"> it. Below are the points that represents the difficulty level for each user stories in the first sprint.</w:t>
      </w:r>
    </w:p>
    <w:p w:rsidR="005A7589" w:rsidRDefault="005A7589" w:rsidP="004139C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5A7589" w:rsidRDefault="005A7589" w:rsidP="005A758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57"/>
        <w:gridCol w:w="2023"/>
      </w:tblGrid>
      <w:tr w:rsidR="005A7589" w:rsidTr="000408A4">
        <w:trPr>
          <w:jc w:val="center"/>
        </w:trPr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A7589" w:rsidRDefault="005A7589" w:rsidP="00782C58">
            <w:pPr>
              <w:pStyle w:val="ListParagraph"/>
              <w:tabs>
                <w:tab w:val="center" w:pos="2036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User stories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7589" w:rsidRDefault="005A7589" w:rsidP="00782C58">
            <w:pPr>
              <w:pStyle w:val="ListParagraph"/>
              <w:tabs>
                <w:tab w:val="center" w:pos="2036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Points</w:t>
            </w:r>
          </w:p>
        </w:tc>
      </w:tr>
      <w:tr w:rsidR="00C4443E" w:rsidTr="000408A4">
        <w:trPr>
          <w:jc w:val="center"/>
        </w:trPr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443E" w:rsidRPr="00904D99" w:rsidRDefault="00C4443E" w:rsidP="00C4443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login page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443E" w:rsidRDefault="00E101AC" w:rsidP="00E101AC">
            <w:pPr>
              <w:pStyle w:val="ListParagraph"/>
              <w:tabs>
                <w:tab w:val="center" w:pos="903"/>
                <w:tab w:val="right" w:pos="1807"/>
              </w:tabs>
              <w:spacing w:line="240" w:lineRule="auto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  <w:t>2</w:t>
            </w:r>
          </w:p>
        </w:tc>
      </w:tr>
      <w:tr w:rsidR="00C4443E" w:rsidTr="000408A4">
        <w:trPr>
          <w:jc w:val="center"/>
        </w:trPr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443E" w:rsidRPr="00904D99" w:rsidRDefault="00C4443E" w:rsidP="00C4443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member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443E" w:rsidRDefault="00B81215" w:rsidP="00C4443E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C4443E" w:rsidTr="000408A4">
        <w:trPr>
          <w:jc w:val="center"/>
        </w:trPr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443E" w:rsidRPr="00904D99" w:rsidRDefault="00C4443E" w:rsidP="00C4443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date member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443E" w:rsidRDefault="00C4443E" w:rsidP="00C4443E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C4443E" w:rsidTr="000408A4">
        <w:trPr>
          <w:jc w:val="center"/>
        </w:trPr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443E" w:rsidRPr="00904D99" w:rsidRDefault="00C4443E" w:rsidP="00C4443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member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443E" w:rsidRDefault="00C4443E" w:rsidP="00C4443E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C4443E" w:rsidTr="000408A4">
        <w:trPr>
          <w:jc w:val="center"/>
        </w:trPr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443E" w:rsidRPr="00904D99" w:rsidRDefault="00C4443E" w:rsidP="00C4443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lete member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443E" w:rsidRDefault="00C4443E" w:rsidP="00C4443E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:rsidR="005A7589" w:rsidRPr="00C73BEF" w:rsidRDefault="005A7589" w:rsidP="00C73BEF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5A7589" w:rsidRPr="00B06D92" w:rsidRDefault="005A7589" w:rsidP="005A758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ur development team and the product owner chose those user stories as sprint backlog for the first sprint to work on.</w:t>
      </w:r>
    </w:p>
    <w:p w:rsidR="005A7589" w:rsidRPr="00DA5CF4" w:rsidRDefault="005A7589">
      <w:pPr>
        <w:rPr>
          <w:rFonts w:ascii="Times New Roman" w:hAnsi="Times New Roman" w:cs="Times New Roman"/>
          <w:sz w:val="28"/>
          <w:szCs w:val="28"/>
        </w:rPr>
      </w:pPr>
    </w:p>
    <w:sectPr w:rsidR="005A7589" w:rsidRPr="00DA5C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3147DD"/>
    <w:multiLevelType w:val="hybridMultilevel"/>
    <w:tmpl w:val="BACA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74BF1"/>
    <w:multiLevelType w:val="hybridMultilevel"/>
    <w:tmpl w:val="A426BD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334F5"/>
    <w:multiLevelType w:val="hybridMultilevel"/>
    <w:tmpl w:val="2E62F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NjYB0qaGxiamRko6SsGpxcWZ+XkgBYa1AI7pYqksAAAA"/>
  </w:docVars>
  <w:rsids>
    <w:rsidRoot w:val="00447E51"/>
    <w:rsid w:val="000408A4"/>
    <w:rsid w:val="00066537"/>
    <w:rsid w:val="000B7B60"/>
    <w:rsid w:val="001C0B29"/>
    <w:rsid w:val="004139C5"/>
    <w:rsid w:val="00447E51"/>
    <w:rsid w:val="004529E3"/>
    <w:rsid w:val="00484D82"/>
    <w:rsid w:val="004923D8"/>
    <w:rsid w:val="005A7589"/>
    <w:rsid w:val="00635EA2"/>
    <w:rsid w:val="00777B9C"/>
    <w:rsid w:val="00886427"/>
    <w:rsid w:val="00904D99"/>
    <w:rsid w:val="00B06D92"/>
    <w:rsid w:val="00B32234"/>
    <w:rsid w:val="00B81215"/>
    <w:rsid w:val="00C4443E"/>
    <w:rsid w:val="00C73BEF"/>
    <w:rsid w:val="00D83AFC"/>
    <w:rsid w:val="00DA5CF4"/>
    <w:rsid w:val="00DE5526"/>
    <w:rsid w:val="00E101AC"/>
    <w:rsid w:val="00ED4086"/>
    <w:rsid w:val="00F5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E0579"/>
  <w15:chartTrackingRefBased/>
  <w15:docId w15:val="{52A7A71E-C131-4767-B419-76FD1EDAB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5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1A49"/>
    <w:pPr>
      <w:spacing w:after="160" w:line="256" w:lineRule="auto"/>
      <w:ind w:left="720"/>
      <w:contextualSpacing/>
    </w:pPr>
    <w:rPr>
      <w:rFonts w:eastAsiaTheme="minorHAnsi"/>
      <w:lang w:eastAsia="en-US"/>
    </w:rPr>
  </w:style>
  <w:style w:type="paragraph" w:styleId="NoSpacing">
    <w:name w:val="No Spacing"/>
    <w:uiPriority w:val="1"/>
    <w:qFormat/>
    <w:rsid w:val="004923D8"/>
    <w:pPr>
      <w:spacing w:after="0" w:line="240" w:lineRule="auto"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29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gil</dc:creator>
  <cp:keywords/>
  <dc:description/>
  <cp:lastModifiedBy>Chiang ChinLiang</cp:lastModifiedBy>
  <cp:revision>20</cp:revision>
  <dcterms:created xsi:type="dcterms:W3CDTF">2016-12-24T14:55:00Z</dcterms:created>
  <dcterms:modified xsi:type="dcterms:W3CDTF">2016-12-25T09:57:00Z</dcterms:modified>
</cp:coreProperties>
</file>